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3AB3E2A0" w14:textId="77777777" w:rsidTr="005D4CA0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5D4CA0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616BD1E5" w:rsidR="00140CDB" w:rsidRPr="0092437D" w:rsidRDefault="00020E3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060340F" wp14:editId="05B9CC37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134D44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134D44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020E3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134D44" w14:paraId="5BBBCBD7" w14:textId="77777777" w:rsidTr="005D4CA0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020E3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8889" w:type="dxa"/>
        <w:tblLook w:val="04A0" w:firstRow="1" w:lastRow="0" w:firstColumn="1" w:lastColumn="0" w:noHBand="0" w:noVBand="1"/>
      </w:tblPr>
      <w:tblGrid>
        <w:gridCol w:w="675"/>
        <w:gridCol w:w="8214"/>
      </w:tblGrid>
      <w:tr w:rsidR="00105813" w:rsidRPr="00134D44" w14:paraId="4E8633D4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Pr="00020E33" w:rsidRDefault="00105813" w:rsidP="00105813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Neste documento o estudante avaliador deve registar os problemas de usabilidade que encontrar no </w:t>
            </w:r>
            <w:r w:rsidRPr="00020E33">
              <w:rPr>
                <w:i/>
                <w:color w:val="auto"/>
                <w:lang w:val="pt-PT"/>
              </w:rPr>
              <w:t>site</w:t>
            </w:r>
            <w:r w:rsidRPr="00020E33">
              <w:rPr>
                <w:color w:val="auto"/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</w:t>
            </w:r>
            <w:r w:rsidRPr="00020E33">
              <w:rPr>
                <w:color w:val="auto"/>
                <w:lang w:val="pt-PT"/>
              </w:rPr>
              <w:t xml:space="preserve">de acordo com as heurísticas sugeridas por </w:t>
            </w:r>
            <w:proofErr w:type="spellStart"/>
            <w:r w:rsidRPr="00020E33">
              <w:rPr>
                <w:color w:val="auto"/>
                <w:lang w:val="pt-PT"/>
              </w:rPr>
              <w:t>Jakob</w:t>
            </w:r>
            <w:proofErr w:type="spellEnd"/>
            <w:r w:rsidRPr="00020E33">
              <w:rPr>
                <w:color w:val="auto"/>
                <w:lang w:val="pt-PT"/>
              </w:rPr>
              <w:t xml:space="preserve"> Nielsen.</w:t>
            </w:r>
          </w:p>
          <w:p w14:paraId="686105A2" w14:textId="77777777" w:rsidR="00105813" w:rsidRPr="00020E33" w:rsidRDefault="00105813" w:rsidP="00105813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O texto entre &lt; &gt; que consta das tabelas é apenas informativo e deve ser apagado. Podem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020E33">
              <w:rPr>
                <w:color w:val="auto"/>
                <w:lang w:val="pt-PT"/>
              </w:rPr>
              <w:t>De modo a identificar convenientemente cada um dos problemas, deve incluir as capturas de ecrã que demonstrem claramente cada problema identificado.</w:t>
            </w:r>
          </w:p>
        </w:tc>
      </w:tr>
      <w:tr w:rsidR="00105813" w:rsidRPr="00134D44" w14:paraId="45875BF6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 Estudante:</w:t>
            </w:r>
          </w:p>
          <w:p w14:paraId="08F8A2BA" w14:textId="3BB7B7FE" w:rsidR="00105813" w:rsidRPr="00020E33" w:rsidRDefault="00105813" w:rsidP="00C0414F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Número de estudante </w:t>
            </w:r>
            <w:r w:rsidR="00134D44">
              <w:rPr>
                <w:color w:val="auto"/>
                <w:lang w:val="pt-PT"/>
              </w:rPr>
              <w:t>2212496</w:t>
            </w:r>
            <w:r w:rsidR="00C0414F" w:rsidRPr="00020E33">
              <w:rPr>
                <w:color w:val="auto"/>
                <w:lang w:val="pt-PT"/>
              </w:rPr>
              <w:t xml:space="preserve">     </w:t>
            </w:r>
            <w:r w:rsidRPr="00020E33">
              <w:rPr>
                <w:color w:val="auto"/>
                <w:lang w:val="pt-PT"/>
              </w:rPr>
              <w:t xml:space="preserve">Nome </w:t>
            </w:r>
            <w:r w:rsidR="00134D44">
              <w:rPr>
                <w:color w:val="auto"/>
                <w:lang w:val="pt-PT"/>
              </w:rPr>
              <w:t>Simão Santos Pedro</w:t>
            </w:r>
          </w:p>
        </w:tc>
      </w:tr>
      <w:tr w:rsidR="00105813" w:rsidRPr="004B6F90" w14:paraId="754F27BE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C</w:t>
            </w: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onsiderar:</w:t>
            </w:r>
          </w:p>
          <w:p w14:paraId="7FF04EAD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. Visibilidade do estado do sistema</w:t>
            </w:r>
          </w:p>
          <w:p w14:paraId="4107393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2. Correspondência entre o sistema e o mundo real</w:t>
            </w:r>
          </w:p>
          <w:p w14:paraId="4D2B8C56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3. Liberdade e controlo pelo utilizador</w:t>
            </w:r>
          </w:p>
          <w:p w14:paraId="1AB39B68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4. Consistência e </w:t>
            </w:r>
            <w:r w:rsidRPr="00020E33">
              <w:rPr>
                <w:i/>
                <w:color w:val="auto"/>
                <w:lang w:val="pt-PT"/>
              </w:rPr>
              <w:t>standards</w:t>
            </w:r>
          </w:p>
          <w:p w14:paraId="775DA84A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5. Prevenção de erros</w:t>
            </w:r>
          </w:p>
          <w:p w14:paraId="5F0E11F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6. Reconhecer em vez de relembrar</w:t>
            </w:r>
          </w:p>
          <w:p w14:paraId="39D4574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7. Flexibilidade e eficiência de utilização</w:t>
            </w:r>
          </w:p>
          <w:p w14:paraId="2225D04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  <w:p w14:paraId="1FB4338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9. Ajuda utilizadores a reconhecer e recuperar dos erros</w:t>
            </w:r>
          </w:p>
          <w:p w14:paraId="5F2A5015" w14:textId="77777777" w:rsidR="00105813" w:rsidRPr="00020E33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020E3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020E3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Registos da avaliação heurística</w:t>
      </w:r>
    </w:p>
    <w:p w14:paraId="42F94ED1" w14:textId="77777777" w:rsidR="00105813" w:rsidRPr="00020E33" w:rsidRDefault="00105813" w:rsidP="00105813">
      <w:pPr>
        <w:rPr>
          <w:b/>
          <w:color w:val="auto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020E33" w:rsidRPr="00020E33" w14:paraId="18C51F3C" w14:textId="77777777" w:rsidTr="006A79E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1518A74" w14:textId="77777777" w:rsidR="00105813" w:rsidRPr="00020E3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bookmarkStart w:id="0" w:name="_Hlk121422245"/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0397EDF" w14:textId="77777777" w:rsidR="00105813" w:rsidRPr="00020E33" w:rsidRDefault="00105813" w:rsidP="00900915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1</w:t>
            </w:r>
          </w:p>
        </w:tc>
      </w:tr>
      <w:tr w:rsidR="00020E33" w:rsidRPr="00134D44" w14:paraId="6D43F902" w14:textId="77777777" w:rsidTr="006A79E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4BFBB0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703864C" w14:textId="1567EA05" w:rsidR="00105813" w:rsidRPr="00020E33" w:rsidRDefault="00D618B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eder ao Site</w:t>
            </w:r>
          </w:p>
        </w:tc>
      </w:tr>
      <w:tr w:rsidR="00020E33" w:rsidRPr="00134D44" w14:paraId="5133416B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3B4B50A" w14:textId="77777777" w:rsidR="00105813" w:rsidRPr="00020E33" w:rsidRDefault="00AE61DE" w:rsidP="00AE61DE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6922F74" w14:textId="2A735818" w:rsidR="00105813" w:rsidRPr="00020E33" w:rsidRDefault="00D618B3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inicial, secção de vídeo</w:t>
            </w:r>
            <w:r w:rsidR="00B051CF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  <w:tr w:rsidR="00020E33" w:rsidRPr="00020E33" w14:paraId="09CE29CE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17C4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E900BD" w14:textId="75E32FBE" w:rsidR="00105813" w:rsidRPr="00020E33" w:rsidRDefault="00B051CF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020E33" w:rsidRPr="00134D44" w14:paraId="50BCD2CD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2680D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29194F" w14:textId="2CF3D3A4" w:rsidR="00105813" w:rsidRPr="00020E33" w:rsidRDefault="00E71FF7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ídeo</w:t>
            </w:r>
            <w:r w:rsidR="00B051CF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</w:t>
            </w:r>
            <w:r w:rsidR="00B051CF">
              <w:rPr>
                <w:bCs/>
                <w:color w:val="auto"/>
                <w:sz w:val="16"/>
                <w:szCs w:val="16"/>
                <w:lang w:val="pt-PT" w:eastAsia="ar-SA"/>
              </w:rPr>
              <w:t>não carrega quando o display se encontra em dimensões incomuns</w:t>
            </w:r>
            <w:r w:rsidR="00B051CF">
              <w:rPr>
                <w:bCs/>
                <w:color w:val="auto"/>
                <w:sz w:val="16"/>
                <w:szCs w:val="16"/>
                <w:lang w:val="pt-PT" w:eastAsia="ar-SA"/>
              </w:rPr>
              <w:t>. Pelo que obriga o utilizador a ter o display num formato que pode não ser o ideal para si.</w:t>
            </w:r>
          </w:p>
        </w:tc>
      </w:tr>
      <w:tr w:rsidR="00020E33" w:rsidRPr="00020E33" w14:paraId="74B25B55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EFD9E9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A87BEDF" w14:textId="073A9730" w:rsidR="00105813" w:rsidRPr="00020E33" w:rsidRDefault="00B051CF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N.A.</w:t>
            </w:r>
          </w:p>
        </w:tc>
      </w:tr>
      <w:tr w:rsidR="00020E33" w:rsidRPr="00134D44" w14:paraId="276BAE4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66C26A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3D4421" w14:textId="4F09B750" w:rsidR="00105813" w:rsidRPr="00020E33" w:rsidRDefault="00B051CF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.A.</w:t>
            </w:r>
          </w:p>
        </w:tc>
      </w:tr>
      <w:tr w:rsidR="00020E33" w:rsidRPr="00020E33" w14:paraId="4DF90259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09E994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52C269" w14:textId="1CAB6234" w:rsidR="00105813" w:rsidRPr="00020E33" w:rsidRDefault="00B051CF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105813" w:rsidRPr="00134D44" w14:paraId="14FA669F" w14:textId="77777777" w:rsidTr="006A79E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4DBDFC1" w14:textId="77777777" w:rsidR="00105813" w:rsidRPr="00020E33" w:rsidRDefault="00105813" w:rsidP="00900915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6223DDA1" w14:textId="3BD7223E" w:rsidR="00105813" w:rsidRPr="00020E33" w:rsidRDefault="00B051CF" w:rsidP="00900915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Definir melhor os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breakpoints</w:t>
            </w:r>
            <w:proofErr w:type="spellEnd"/>
          </w:p>
        </w:tc>
      </w:tr>
    </w:tbl>
    <w:p w14:paraId="04244FE3" w14:textId="77777777" w:rsidR="00E71FF7" w:rsidRPr="00020E33" w:rsidRDefault="00E71FF7" w:rsidP="00E71FF7">
      <w:pPr>
        <w:spacing w:after="0"/>
        <w:rPr>
          <w:color w:val="auto"/>
          <w:lang w:val="pt-PT"/>
        </w:rPr>
      </w:pPr>
    </w:p>
    <w:p w14:paraId="0019737D" w14:textId="77777777" w:rsidR="00E71FF7" w:rsidRPr="00020E33" w:rsidRDefault="00E71FF7" w:rsidP="00E71FF7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71FF7" w:rsidRPr="00020E33" w14:paraId="1AD75F23" w14:textId="77777777" w:rsidTr="002738D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B70227A" w14:textId="77777777" w:rsidR="00E71FF7" w:rsidRPr="00020E33" w:rsidRDefault="00E71FF7" w:rsidP="002738D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7E798A2" w14:textId="77777777" w:rsidR="00E71FF7" w:rsidRPr="00020E33" w:rsidRDefault="00E71FF7" w:rsidP="002738DB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2</w:t>
            </w:r>
          </w:p>
        </w:tc>
      </w:tr>
      <w:tr w:rsidR="00E71FF7" w:rsidRPr="00134D44" w14:paraId="1B32307F" w14:textId="77777777" w:rsidTr="002738D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36984DA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21A6F72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tamanho da gaveta aberta</w:t>
            </w:r>
          </w:p>
        </w:tc>
      </w:tr>
      <w:tr w:rsidR="00E71FF7" w:rsidRPr="00134D44" w14:paraId="3BD80ED1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7B47EF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78386D2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produto, secção fotos e secção descrição do artigo</w:t>
            </w:r>
          </w:p>
        </w:tc>
      </w:tr>
      <w:tr w:rsidR="00E71FF7" w:rsidRPr="00020E33" w14:paraId="6F1F6BFC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BD2A4F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0D165A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71FF7" w:rsidRPr="00134D44" w14:paraId="1D10D99D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7E94F7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A25894B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s fotos não se consegue saber o tamanho quando a gaveta está aberta, e essa informação também não consta na secção textual de descrição do artigo.</w:t>
            </w:r>
          </w:p>
        </w:tc>
      </w:tr>
      <w:tr w:rsidR="00E71FF7" w:rsidRPr="00020E33" w14:paraId="14BE6157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792DEF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E3F1C2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71FF7" w:rsidRPr="00134D44" w14:paraId="370BA14C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9137B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5D3D75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71FF7" w:rsidRPr="00020E33" w14:paraId="2E237FBB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37BABF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041EEE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E71FF7" w:rsidRPr="00134D44" w14:paraId="3EE97AFC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22E7F8BC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83E08EF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rescentar foto e informação textual com dimensão do artigo quando a gaveta está aberta.</w:t>
            </w:r>
          </w:p>
        </w:tc>
      </w:tr>
    </w:tbl>
    <w:p w14:paraId="0110ACFE" w14:textId="77777777" w:rsidR="00E71FF7" w:rsidRPr="00020E33" w:rsidRDefault="00E71FF7" w:rsidP="00E71FF7">
      <w:pPr>
        <w:spacing w:after="0"/>
        <w:rPr>
          <w:color w:val="auto"/>
          <w:lang w:val="pt-PT"/>
        </w:rPr>
      </w:pPr>
    </w:p>
    <w:p w14:paraId="77C93EC6" w14:textId="77777777" w:rsidR="00E71FF7" w:rsidRPr="00020E33" w:rsidRDefault="00E71FF7" w:rsidP="00E71FF7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71FF7" w:rsidRPr="00020E33" w14:paraId="4906F3BE" w14:textId="77777777" w:rsidTr="002738D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E7A1C1A" w14:textId="77777777" w:rsidR="00E71FF7" w:rsidRPr="00020E33" w:rsidRDefault="00E71FF7" w:rsidP="002738D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D9505A9" w14:textId="5056629D" w:rsidR="00E71FF7" w:rsidRPr="00020E33" w:rsidRDefault="00E71FF7" w:rsidP="002738DB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E71FF7" w:rsidRPr="00134D44" w14:paraId="47A73662" w14:textId="77777777" w:rsidTr="002738D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C1A793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2468D4A" w14:textId="482445AA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Ver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 parte de trás do artigo, para ver se tem passagem de cabos</w:t>
            </w:r>
          </w:p>
        </w:tc>
      </w:tr>
      <w:tr w:rsidR="00E71FF7" w:rsidRPr="00134D44" w14:paraId="11E586A2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DE3A05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C64CBA7" w14:textId="016DA8D9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ágina de produto, secção fotos</w:t>
            </w:r>
          </w:p>
        </w:tc>
      </w:tr>
      <w:tr w:rsidR="00E71FF7" w:rsidRPr="00020E33" w14:paraId="5D74E5D2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6ABAD6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28E703E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71FF7" w:rsidRPr="00134D44" w14:paraId="547A08A9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A18752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7D1536C" w14:textId="5627E942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s fotos não se consegue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a parte de trás do artigo</w:t>
            </w:r>
          </w:p>
        </w:tc>
      </w:tr>
      <w:tr w:rsidR="00E71FF7" w:rsidRPr="00020E33" w14:paraId="2EFB3951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AB1E99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C1C04F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71FF7" w:rsidRPr="00134D44" w14:paraId="6C0D58DB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D2AF1D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B94F1CF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71FF7" w:rsidRPr="00020E33" w14:paraId="26CBB3A1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16AE69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2DDEDE" w14:textId="48AE2C15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E71FF7" w:rsidRPr="00134D44" w14:paraId="329E3C6C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FB6FE2D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A420A9E" w14:textId="41656B4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umentar a fonte de modo a tornar o texto mais legível.</w:t>
            </w:r>
          </w:p>
        </w:tc>
      </w:tr>
    </w:tbl>
    <w:p w14:paraId="75B3C66E" w14:textId="77777777" w:rsidR="00E71FF7" w:rsidRPr="00020E33" w:rsidRDefault="00E71FF7" w:rsidP="00E71FF7">
      <w:pPr>
        <w:spacing w:after="0"/>
        <w:rPr>
          <w:color w:val="auto"/>
          <w:lang w:val="pt-PT"/>
        </w:rPr>
      </w:pPr>
    </w:p>
    <w:p w14:paraId="0CD07016" w14:textId="77777777" w:rsidR="00E71FF7" w:rsidRPr="00020E33" w:rsidRDefault="00E71FF7" w:rsidP="00E71FF7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E71FF7" w:rsidRPr="00020E33" w14:paraId="42E7B238" w14:textId="77777777" w:rsidTr="002738D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368B4DD" w14:textId="77777777" w:rsidR="00E71FF7" w:rsidRPr="00020E33" w:rsidRDefault="00E71FF7" w:rsidP="002738DB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2EF56F4" w14:textId="3FD91AE2" w:rsidR="00E71FF7" w:rsidRPr="00020E33" w:rsidRDefault="00E71FF7" w:rsidP="002738DB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E71FF7" w:rsidRPr="00134D44" w14:paraId="6E75585C" w14:textId="77777777" w:rsidTr="002738DB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DACF78B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A16A3B" w14:textId="41744FA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Ler as condições das “Trocas e Devoluções” e “Entrega ao domicílio”</w:t>
            </w:r>
          </w:p>
        </w:tc>
      </w:tr>
      <w:tr w:rsidR="00E71FF7" w:rsidRPr="00134D44" w14:paraId="5656B3FD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CBB63D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01AFC87" w14:textId="2AF3EA04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ide bar “Trocas ou Devoluções” e “Entrega ao domicílio”</w:t>
            </w:r>
          </w:p>
        </w:tc>
      </w:tr>
      <w:tr w:rsidR="00E71FF7" w:rsidRPr="00020E33" w14:paraId="0B65A781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743CEF2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66F22E" w14:textId="0518872F" w:rsidR="00E71FF7" w:rsidRPr="00020E33" w:rsidRDefault="00476FCD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E71FF7" w:rsidRPr="00134D44" w14:paraId="54E24B84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D7BCB4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6F321C" w14:textId="22B62AE5" w:rsidR="00E71FF7" w:rsidRPr="00020E33" w:rsidRDefault="00476FCD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 página de produto, ao clicar em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“Trocas ou Devoluções”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ou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“Entrega ao domicílio”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surge uma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ide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bar na qual constam, textualmente, os temos e condições. O grosso do texto está com uma letra muito pequena. </w:t>
            </w:r>
          </w:p>
        </w:tc>
      </w:tr>
      <w:tr w:rsidR="00E71FF7" w:rsidRPr="00020E33" w14:paraId="13D18BDB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77DDA6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7EE2D9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color w:val="auto"/>
                <w:sz w:val="16"/>
                <w:szCs w:val="16"/>
                <w:lang w:eastAsia="ar-SA"/>
              </w:rPr>
              <w:t>.</w:t>
            </w:r>
          </w:p>
        </w:tc>
      </w:tr>
      <w:tr w:rsidR="00E71FF7" w:rsidRPr="00134D44" w14:paraId="1FE594C3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EF0F1F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240BCD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mpre.</w:t>
            </w:r>
          </w:p>
        </w:tc>
      </w:tr>
      <w:tr w:rsidR="00E71FF7" w:rsidRPr="00020E33" w14:paraId="6BD5FB7D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88B5C9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B2BBA9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0</w:t>
            </w:r>
          </w:p>
        </w:tc>
      </w:tr>
      <w:tr w:rsidR="00E71FF7" w:rsidRPr="00134D44" w14:paraId="2B9CA009" w14:textId="77777777" w:rsidTr="002738DB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B1DD3FD" w14:textId="77777777" w:rsidR="00E71FF7" w:rsidRPr="00020E33" w:rsidRDefault="00E71FF7" w:rsidP="002738DB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25A41D7" w14:textId="77777777" w:rsidR="00E71FF7" w:rsidRPr="00020E33" w:rsidRDefault="00E71FF7" w:rsidP="002738DB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crescentar foto e informação textual com dimensão do artigo quando a gaveta está aberta.</w:t>
            </w:r>
          </w:p>
        </w:tc>
      </w:tr>
      <w:bookmarkEnd w:id="0"/>
    </w:tbl>
    <w:p w14:paraId="58EF96F3" w14:textId="77777777" w:rsidR="00105813" w:rsidRPr="00020E33" w:rsidRDefault="00105813" w:rsidP="00105813">
      <w:pPr>
        <w:spacing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p w14:paraId="7A7EC14A" w14:textId="77777777" w:rsidR="00276748" w:rsidRPr="00020E33" w:rsidRDefault="00276748" w:rsidP="00276748">
      <w:pPr>
        <w:rPr>
          <w:color w:val="auto"/>
          <w:lang w:val="pt-PT"/>
        </w:rPr>
      </w:pPr>
    </w:p>
    <w:p w14:paraId="6BCA2BFE" w14:textId="77777777" w:rsidR="00CB473E" w:rsidRPr="00020E33" w:rsidRDefault="00000000">
      <w:pPr>
        <w:rPr>
          <w:color w:val="auto"/>
          <w:lang w:val="pt-PT"/>
        </w:rPr>
      </w:pPr>
    </w:p>
    <w:sectPr w:rsidR="00CB473E" w:rsidRPr="00020E33" w:rsidSect="009D38F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7FFA9" w14:textId="77777777" w:rsidR="00066F65" w:rsidRDefault="00066F65" w:rsidP="00140CDB">
      <w:pPr>
        <w:spacing w:after="0" w:line="240" w:lineRule="auto"/>
      </w:pPr>
      <w:r>
        <w:separator/>
      </w:r>
    </w:p>
  </w:endnote>
  <w:endnote w:type="continuationSeparator" w:id="0">
    <w:p w14:paraId="63CCC70A" w14:textId="77777777" w:rsidR="00066F65" w:rsidRDefault="00066F65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91C24" w14:textId="77777777" w:rsidR="003F11D7" w:rsidRDefault="003F11D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01878874" w14:textId="77777777" w:rsidTr="003F11D7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2F710400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5D4CA0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5A01" w14:textId="77777777" w:rsidR="003F11D7" w:rsidRDefault="003F11D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8C9DB" w14:textId="77777777" w:rsidR="00066F65" w:rsidRDefault="00066F65" w:rsidP="00140CDB">
      <w:pPr>
        <w:spacing w:after="0" w:line="240" w:lineRule="auto"/>
      </w:pPr>
      <w:r>
        <w:separator/>
      </w:r>
    </w:p>
  </w:footnote>
  <w:footnote w:type="continuationSeparator" w:id="0">
    <w:p w14:paraId="72569DDD" w14:textId="77777777" w:rsidR="00066F65" w:rsidRDefault="00066F65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0EA2" w14:textId="77777777" w:rsidR="003F11D7" w:rsidRDefault="003F11D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134D44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5D4CA0" w:rsidRDefault="00140CDB" w:rsidP="009D38F6">
    <w:pPr>
      <w:pStyle w:val="Cabealho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7C0F6" w14:textId="77777777" w:rsidR="003F11D7" w:rsidRDefault="003F11D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3876">
    <w:abstractNumId w:val="2"/>
  </w:num>
  <w:num w:numId="2" w16cid:durableId="26952584">
    <w:abstractNumId w:val="1"/>
  </w:num>
  <w:num w:numId="3" w16cid:durableId="1151018373">
    <w:abstractNumId w:val="4"/>
  </w:num>
  <w:num w:numId="4" w16cid:durableId="1300501464">
    <w:abstractNumId w:val="3"/>
  </w:num>
  <w:num w:numId="5" w16cid:durableId="141088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rgUAw7FIiSwAAAA="/>
  </w:docVars>
  <w:rsids>
    <w:rsidRoot w:val="00140CDB"/>
    <w:rsid w:val="000112E0"/>
    <w:rsid w:val="00020E33"/>
    <w:rsid w:val="00066F65"/>
    <w:rsid w:val="00070C5F"/>
    <w:rsid w:val="000E565B"/>
    <w:rsid w:val="00105813"/>
    <w:rsid w:val="00134CEC"/>
    <w:rsid w:val="00134D44"/>
    <w:rsid w:val="00140CDB"/>
    <w:rsid w:val="00175EEE"/>
    <w:rsid w:val="001949B4"/>
    <w:rsid w:val="001E21BB"/>
    <w:rsid w:val="001F7384"/>
    <w:rsid w:val="00233343"/>
    <w:rsid w:val="00264EA1"/>
    <w:rsid w:val="00276748"/>
    <w:rsid w:val="002806B1"/>
    <w:rsid w:val="00287648"/>
    <w:rsid w:val="002967EB"/>
    <w:rsid w:val="002C0D22"/>
    <w:rsid w:val="00305049"/>
    <w:rsid w:val="003103EA"/>
    <w:rsid w:val="003548C3"/>
    <w:rsid w:val="003818A2"/>
    <w:rsid w:val="003B5C6D"/>
    <w:rsid w:val="003B6053"/>
    <w:rsid w:val="003F11D7"/>
    <w:rsid w:val="00401250"/>
    <w:rsid w:val="004103AC"/>
    <w:rsid w:val="00454CEB"/>
    <w:rsid w:val="00454DB4"/>
    <w:rsid w:val="00457477"/>
    <w:rsid w:val="00476FCD"/>
    <w:rsid w:val="004A5C87"/>
    <w:rsid w:val="004B5B83"/>
    <w:rsid w:val="004B6F90"/>
    <w:rsid w:val="004F1A72"/>
    <w:rsid w:val="00522B56"/>
    <w:rsid w:val="0056004A"/>
    <w:rsid w:val="00584496"/>
    <w:rsid w:val="00594864"/>
    <w:rsid w:val="005D4CA0"/>
    <w:rsid w:val="005D7A2F"/>
    <w:rsid w:val="00615050"/>
    <w:rsid w:val="00615A28"/>
    <w:rsid w:val="00671F26"/>
    <w:rsid w:val="00684E01"/>
    <w:rsid w:val="006A663D"/>
    <w:rsid w:val="006A79EA"/>
    <w:rsid w:val="006D7831"/>
    <w:rsid w:val="006E7C76"/>
    <w:rsid w:val="007012EB"/>
    <w:rsid w:val="00714A44"/>
    <w:rsid w:val="007351AD"/>
    <w:rsid w:val="007609D4"/>
    <w:rsid w:val="007648AA"/>
    <w:rsid w:val="00786FAD"/>
    <w:rsid w:val="007D34A4"/>
    <w:rsid w:val="007F540C"/>
    <w:rsid w:val="00826A3D"/>
    <w:rsid w:val="00852BB1"/>
    <w:rsid w:val="008660BF"/>
    <w:rsid w:val="00872D8F"/>
    <w:rsid w:val="00873B0D"/>
    <w:rsid w:val="00885873"/>
    <w:rsid w:val="008A5DAD"/>
    <w:rsid w:val="008E2554"/>
    <w:rsid w:val="0099791D"/>
    <w:rsid w:val="009B0123"/>
    <w:rsid w:val="009D15A0"/>
    <w:rsid w:val="009D38F6"/>
    <w:rsid w:val="009E14F1"/>
    <w:rsid w:val="00A12D20"/>
    <w:rsid w:val="00AC1CF0"/>
    <w:rsid w:val="00AE4784"/>
    <w:rsid w:val="00AE61DE"/>
    <w:rsid w:val="00AE7BDA"/>
    <w:rsid w:val="00B051CF"/>
    <w:rsid w:val="00B30494"/>
    <w:rsid w:val="00B57B0B"/>
    <w:rsid w:val="00B611C4"/>
    <w:rsid w:val="00BA1F6E"/>
    <w:rsid w:val="00BB2A16"/>
    <w:rsid w:val="00BB496D"/>
    <w:rsid w:val="00BF7795"/>
    <w:rsid w:val="00C0414F"/>
    <w:rsid w:val="00C145EF"/>
    <w:rsid w:val="00C14A9B"/>
    <w:rsid w:val="00C46856"/>
    <w:rsid w:val="00C5756C"/>
    <w:rsid w:val="00C74773"/>
    <w:rsid w:val="00C7608B"/>
    <w:rsid w:val="00C93FE2"/>
    <w:rsid w:val="00CA1C6C"/>
    <w:rsid w:val="00CD5F9B"/>
    <w:rsid w:val="00CE6821"/>
    <w:rsid w:val="00CE7721"/>
    <w:rsid w:val="00D316A3"/>
    <w:rsid w:val="00D3188E"/>
    <w:rsid w:val="00D618B3"/>
    <w:rsid w:val="00D75DEC"/>
    <w:rsid w:val="00DB36F6"/>
    <w:rsid w:val="00DB46E0"/>
    <w:rsid w:val="00DE0DCC"/>
    <w:rsid w:val="00E048D2"/>
    <w:rsid w:val="00E04FD4"/>
    <w:rsid w:val="00E15368"/>
    <w:rsid w:val="00E71FF7"/>
    <w:rsid w:val="00F07203"/>
    <w:rsid w:val="00F21E31"/>
    <w:rsid w:val="00F56526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laredoute.p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BBC341-FDEB-4335-BEED-593EA36A7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2</Pages>
  <Words>482</Words>
  <Characters>2607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bela</dc:creator>
  <cp:lastModifiedBy>Simão Santos Pedro</cp:lastModifiedBy>
  <cp:revision>20</cp:revision>
  <cp:lastPrinted>2018-10-23T07:12:00Z</cp:lastPrinted>
  <dcterms:created xsi:type="dcterms:W3CDTF">2018-11-01T14:53:00Z</dcterms:created>
  <dcterms:modified xsi:type="dcterms:W3CDTF">2022-12-08T20:07:00Z</dcterms:modified>
</cp:coreProperties>
</file>